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ean Percent Cover by Clust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cyc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V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strig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charis pil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rub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ochortus clav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ystegia macroste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volvu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uus pycnocepha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anothus olig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m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ymus condens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dictyon crass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gonum fascicul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hscholz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aver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 albomargin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meles arbut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pin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simachia arv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rs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ah macroca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rbi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abilis lae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ctag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llaea andromed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hubb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ostegia drymari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pistrum rugo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us ilic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us ov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card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bucus mexi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bur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a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hanomeria vir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2:37:42Z</dcterms:created>
  <dcterms:modified xsi:type="dcterms:W3CDTF">2025-07-15T22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